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CD1FE5" w14:textId="3E4908D3" w:rsidR="00BA249C" w:rsidRPr="008C5A31" w:rsidRDefault="00BA249C" w:rsidP="008C5A31">
      <w:pPr>
        <w:autoSpaceDE w:val="0"/>
        <w:autoSpaceDN w:val="0"/>
        <w:adjustRightInd w:val="0"/>
        <w:spacing w:after="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purpose of this lab is to </w:t>
      </w:r>
      <w:r w:rsidR="008C5A31"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practice </w:t>
      </w:r>
      <w:r w:rsidR="007D7A81"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shift, rotate, 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nd </w:t>
      </w:r>
      <w:r w:rsidR="007D7A81"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>logic operations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. You </w:t>
      </w:r>
      <w:r w:rsidRP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NEED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8C5A31"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o study 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>t</w:t>
      </w:r>
      <w:r w:rsidR="008C5A31"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hese topics 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efore attempting this </w:t>
      </w:r>
      <w:r w:rsidR="008C5A31"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>lab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354D3B01" w14:textId="77777777" w:rsidR="00BA249C" w:rsidRPr="008C5A31" w:rsidRDefault="00BA249C" w:rsidP="00BA249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EDD72A6" w14:textId="77777777" w:rsidR="001906DC" w:rsidRPr="008C5A31" w:rsidRDefault="001906DC" w:rsidP="001906DC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8C5A31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Pre-lab:</w:t>
      </w:r>
    </w:p>
    <w:p w14:paraId="4084409E" w14:textId="77777777" w:rsidR="001906DC" w:rsidRPr="008C5A31" w:rsidRDefault="001906DC" w:rsidP="001906DC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CAFC00C" w14:textId="77777777" w:rsidR="001906DC" w:rsidRPr="008C5A31" w:rsidRDefault="001906DC" w:rsidP="00004F84">
      <w:pPr>
        <w:autoSpaceDE w:val="0"/>
        <w:autoSpaceDN w:val="0"/>
        <w:adjustRightInd w:val="0"/>
        <w:spacing w:after="60" w:line="300" w:lineRule="exact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his must be completed before coming to the lab and submitted with the final report. </w:t>
      </w:r>
    </w:p>
    <w:p w14:paraId="6D674D3F" w14:textId="77777777" w:rsidR="001906DC" w:rsidRPr="008C5A31" w:rsidRDefault="001906DC" w:rsidP="001906DC">
      <w:pPr>
        <w:autoSpaceDE w:val="0"/>
        <w:autoSpaceDN w:val="0"/>
        <w:adjustRightInd w:val="0"/>
        <w:spacing w:after="60" w:line="300" w:lineRule="exact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2F0B4F44" w14:textId="77777777" w:rsidR="001906DC" w:rsidRPr="008C5A31" w:rsidRDefault="001906DC" w:rsidP="00004F84">
      <w:pPr>
        <w:pStyle w:val="ListParagraph"/>
        <w:numPr>
          <w:ilvl w:val="0"/>
          <w:numId w:val="7"/>
        </w:numPr>
        <w:autoSpaceDE w:val="0"/>
        <w:autoSpaceDN w:val="0"/>
        <w:adjustRightInd w:val="0"/>
        <w:spacing w:after="180" w:line="300" w:lineRule="exact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5A3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repare the first draft of the program described below.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program should contain directives and comments. </w:t>
      </w:r>
      <w:r w:rsidRP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Comments are </w:t>
      </w:r>
      <w:r w:rsidR="00004F84" w:rsidRP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mandatory</w:t>
      </w:r>
    </w:p>
    <w:p w14:paraId="5FECB466" w14:textId="77777777" w:rsidR="001906DC" w:rsidRPr="008C5A31" w:rsidRDefault="001906DC" w:rsidP="00827846">
      <w:pPr>
        <w:autoSpaceDE w:val="0"/>
        <w:autoSpaceDN w:val="0"/>
        <w:adjustRightInd w:val="0"/>
        <w:spacing w:after="0" w:line="140" w:lineRule="exact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</w:p>
    <w:p w14:paraId="16D19EF3" w14:textId="77777777" w:rsidR="005331D7" w:rsidRPr="008C5A31" w:rsidRDefault="005331D7" w:rsidP="005331D7">
      <w:pPr>
        <w:autoSpaceDE w:val="0"/>
        <w:autoSpaceDN w:val="0"/>
        <w:adjustRightInd w:val="0"/>
        <w:spacing w:before="140"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PROGRAMMING ASSIGNMENT</w:t>
      </w:r>
      <w:r w:rsidR="000A7562" w:rsidRP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s</w:t>
      </w:r>
      <w:r w:rsidRP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:</w:t>
      </w:r>
    </w:p>
    <w:p w14:paraId="55144E94" w14:textId="2312C3C8" w:rsidR="0058297E" w:rsidRPr="008C5A31" w:rsidRDefault="0058297E" w:rsidP="008C5A31">
      <w:pPr>
        <w:autoSpaceDE w:val="0"/>
        <w:autoSpaceDN w:val="0"/>
        <w:adjustRightInd w:val="0"/>
        <w:spacing w:after="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For each of the following assignments, write 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 </w:t>
      </w:r>
      <w:proofErr w:type="gramStart"/>
      <w:r w:rsidRPr="008C5A3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fully-commented</w:t>
      </w:r>
      <w:proofErr w:type="gramEnd"/>
      <w:r w:rsidRPr="008C5A3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 </w:t>
      </w:r>
      <w:r w:rsidR="008C5A31" w:rsidRPr="008C5A3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 xml:space="preserve">assembly 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program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>, including appropriate directives and labels for memory operands and constants. C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  <w:u w:val="single"/>
        </w:rPr>
        <w:t>omments should mostly describe WHAT you are accomplishing toward solving the problem, not HOW each instruction works alone.</w:t>
      </w:r>
      <w:r w:rsidRPr="008C5A3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Every instruction may not have a comment, but small groups of instructions must have explanatory comments. </w:t>
      </w:r>
    </w:p>
    <w:p w14:paraId="0717572B" w14:textId="77777777" w:rsidR="0058297E" w:rsidRPr="00C675EC" w:rsidRDefault="0058297E" w:rsidP="007D7A8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24"/>
          <w:szCs w:val="24"/>
        </w:rPr>
      </w:pPr>
    </w:p>
    <w:p w14:paraId="7BB054FD" w14:textId="0A2A3B0B" w:rsidR="007164AE" w:rsidRPr="00C675EC" w:rsidRDefault="008F4371" w:rsidP="008F4371">
      <w:pPr>
        <w:autoSpaceDE w:val="0"/>
        <w:autoSpaceDN w:val="0"/>
        <w:adjustRightInd w:val="0"/>
        <w:spacing w:after="14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C675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sk </w:t>
      </w:r>
      <w:r w:rsidR="007164AE" w:rsidRPr="00C675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(</w:t>
      </w:r>
      <w:r w:rsidRPr="00C675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1</w:t>
      </w:r>
      <w:r w:rsidR="007164AE" w:rsidRPr="00C675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):</w:t>
      </w:r>
      <w:r w:rsidR="00827846" w:rsidRPr="00C675EC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</w:t>
      </w:r>
    </w:p>
    <w:p w14:paraId="4E5E984F" w14:textId="559A2036" w:rsidR="003F7C7B" w:rsidRPr="00C675EC" w:rsidRDefault="003F7C7B" w:rsidP="00B3025C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1) Define a memory </w:t>
      </w:r>
      <w:r w:rsidR="00A60158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d </w:t>
      </w: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variable called Number</w:t>
      </w:r>
      <w:r w:rsidR="005135ED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itialize it with 0x</w:t>
      </w:r>
      <w:r w:rsidR="00A60158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000000</w:t>
      </w: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0F</w:t>
      </w:r>
    </w:p>
    <w:p w14:paraId="18E5541B" w14:textId="77777777" w:rsidR="008F4371" w:rsidRPr="00C675EC" w:rsidRDefault="008F4371" w:rsidP="00B3025C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36B96BB7" w14:textId="1FC9B9B0" w:rsidR="007164AE" w:rsidRPr="00C675EC" w:rsidRDefault="003F7C7B" w:rsidP="00B3025C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) </w:t>
      </w:r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e </w:t>
      </w:r>
      <w:r w:rsidR="00B3025C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instructions to do the</w:t>
      </w:r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proofErr w:type="gramStart"/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following:-</w:t>
      </w:r>
      <w:proofErr w:type="gramEnd"/>
    </w:p>
    <w:p w14:paraId="0266246D" w14:textId="0DD6D7A7" w:rsidR="007164AE" w:rsidRPr="00C675EC" w:rsidRDefault="008F4371" w:rsidP="00272035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Set bit </w:t>
      </w:r>
      <w:r w:rsidR="00110C9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31</w:t>
      </w:r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(the most significant bit) of </w:t>
      </w:r>
      <w:r w:rsidR="003F7C7B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Number</w:t>
      </w:r>
      <w:r w:rsidR="005135ED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3F7C7B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and leave the other bits unaffected.</w:t>
      </w:r>
    </w:p>
    <w:p w14:paraId="23900E04" w14:textId="6FEA50CC" w:rsidR="007164AE" w:rsidRPr="00C675EC" w:rsidRDefault="008F4371" w:rsidP="000A3DAE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lear bit 0 (the least significant bit) of </w:t>
      </w:r>
      <w:r w:rsidR="003F7C7B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Number</w:t>
      </w:r>
      <w:r w:rsidR="005135ED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3F7C7B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7164AE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and leave the other bits unaffected.</w:t>
      </w:r>
    </w:p>
    <w:p w14:paraId="68766D92" w14:textId="7CC452D7" w:rsidR="00FF7CBC" w:rsidRPr="00C675EC" w:rsidRDefault="008F4371" w:rsidP="000A3DAE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-</w:t>
      </w:r>
      <w:r w:rsidR="00FF7CBC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ggle bit </w:t>
      </w:r>
      <w:r w:rsidR="003F7C7B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3</w:t>
      </w:r>
      <w:r w:rsidR="00FF7CBC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</w:t>
      </w:r>
      <w:r w:rsidR="003F7C7B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Number</w:t>
      </w:r>
      <w:r w:rsidR="005135ED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r w:rsidR="003F7C7B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="00FF7CBC" w:rsidRPr="00C675EC">
        <w:rPr>
          <w:rFonts w:ascii="Times New Roman" w:hAnsi="Times New Roman" w:cs="Times New Roman"/>
          <w:color w:val="000000" w:themeColor="text1"/>
          <w:sz w:val="24"/>
          <w:szCs w:val="24"/>
        </w:rPr>
        <w:t>and leave the other bits unaffected.</w:t>
      </w:r>
    </w:p>
    <w:p w14:paraId="5F630440" w14:textId="44DFD04C" w:rsidR="00C675EC" w:rsidRPr="003D70A3" w:rsidRDefault="00C675EC" w:rsidP="00C675EC">
      <w:pPr>
        <w:autoSpaceDE w:val="0"/>
        <w:autoSpaceDN w:val="0"/>
        <w:adjustRightInd w:val="0"/>
        <w:spacing w:after="14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3D70A3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Task (2): </w:t>
      </w:r>
    </w:p>
    <w:p w14:paraId="0CE5ADE2" w14:textId="33AD4B41" w:rsidR="005135ED" w:rsidRPr="003D70A3" w:rsidRDefault="005135ED" w:rsidP="005135ED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1) Define a memory </w:t>
      </w:r>
      <w:r w:rsidR="00A60158"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ord </w:t>
      </w:r>
      <w:r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>variable called Number2 and initialize it with 0x</w:t>
      </w:r>
      <w:r w:rsidR="00A60158"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>000000</w:t>
      </w:r>
      <w:r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>FF</w:t>
      </w:r>
    </w:p>
    <w:p w14:paraId="3D45A9F1" w14:textId="62FD8752" w:rsidR="005135ED" w:rsidRPr="003D70A3" w:rsidRDefault="005135ED" w:rsidP="005135ED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(2) Use the mask </w:t>
      </w:r>
      <w:r w:rsidR="00C675EC"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>0x00000007</w:t>
      </w:r>
    </w:p>
    <w:p w14:paraId="62340C6B" w14:textId="05F9B0FD" w:rsidR="005135ED" w:rsidRPr="003D70A3" w:rsidRDefault="005135ED" w:rsidP="005135ED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4C63AF" w14:textId="2B132F58" w:rsidR="005135ED" w:rsidRPr="003D70A3" w:rsidRDefault="005135ED" w:rsidP="00C675EC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rite instructions to </w:t>
      </w:r>
      <w:r w:rsidR="00564057"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lear the bits marked by the mask </w:t>
      </w:r>
      <w:r w:rsidR="00C675EC" w:rsidRPr="003D70A3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ing the above mask </w:t>
      </w:r>
    </w:p>
    <w:p w14:paraId="3141F92D" w14:textId="7EA27BB5" w:rsidR="00E72FB1" w:rsidRPr="00E72FB1" w:rsidRDefault="00E72FB1" w:rsidP="00E72FB1">
      <w:pPr>
        <w:autoSpaceDE w:val="0"/>
        <w:autoSpaceDN w:val="0"/>
        <w:adjustRightInd w:val="0"/>
        <w:spacing w:after="14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sk (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Pr="00E72F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: </w:t>
      </w:r>
    </w:p>
    <w:p w14:paraId="11988B7A" w14:textId="78DEA68D" w:rsidR="00A60158" w:rsidRPr="00E72FB1" w:rsidRDefault="00A60158" w:rsidP="00A6015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Define a memory word variable called Number3 and initialize it with 0x000000</w:t>
      </w:r>
      <w:r w:rsidR="00553A4F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</w:p>
    <w:p w14:paraId="7488EEF9" w14:textId="759DB841" w:rsidR="00A60158" w:rsidRPr="00E72FB1" w:rsidRDefault="00A60158" w:rsidP="00A60158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Define a memory word variable called Number4 and initialize it with </w:t>
      </w:r>
      <w:proofErr w:type="gramStart"/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0x00000000</w:t>
      </w:r>
      <w:proofErr w:type="gramEnd"/>
    </w:p>
    <w:p w14:paraId="242B7A46" w14:textId="008087B3" w:rsidR="00A60158" w:rsidRPr="008C5A31" w:rsidRDefault="00A60158" w:rsidP="008C5A31">
      <w:pPr>
        <w:pStyle w:val="ListParagraph"/>
        <w:numPr>
          <w:ilvl w:val="0"/>
          <w:numId w:val="26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Copy bits </w:t>
      </w:r>
      <w:r w:rsidR="00E72FB1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0</w:t>
      </w: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72FB1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4</w:t>
      </w: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of Number3 to </w:t>
      </w:r>
      <w:r w:rsidR="00C064D5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bits </w:t>
      </w:r>
      <w:r w:rsidR="00E72FB1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5</w:t>
      </w:r>
      <w:r w:rsidR="00C064D5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o </w:t>
      </w:r>
      <w:r w:rsidR="00E72FB1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="00C064D5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in </w:t>
      </w: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Number4</w:t>
      </w:r>
      <w:r w:rsidR="00E72FB1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using BFI </w:t>
      </w:r>
      <w:proofErr w:type="gramStart"/>
      <w:r w:rsidR="00E72FB1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instruction</w:t>
      </w:r>
      <w:proofErr w:type="gramEnd"/>
    </w:p>
    <w:p w14:paraId="24A6B1C4" w14:textId="238F5438" w:rsidR="00E72FB1" w:rsidRPr="00E72FB1" w:rsidRDefault="00E72FB1" w:rsidP="00E72FB1">
      <w:pPr>
        <w:autoSpaceDE w:val="0"/>
        <w:autoSpaceDN w:val="0"/>
        <w:adjustRightInd w:val="0"/>
        <w:spacing w:after="14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sk (</w:t>
      </w: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4</w:t>
      </w:r>
      <w:r w:rsidRPr="00E72FB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: </w:t>
      </w:r>
    </w:p>
    <w:p w14:paraId="2754C279" w14:textId="06797E12" w:rsidR="00787818" w:rsidRPr="00E72FB1" w:rsidRDefault="00787818" w:rsidP="0078781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Define a memory word variable called Number5 and initialize it with 0x00000</w:t>
      </w:r>
      <w:r w:rsidR="00D50A3A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F</w:t>
      </w:r>
      <w:r w:rsidR="00E72FB1"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</w:p>
    <w:p w14:paraId="79B55A38" w14:textId="1A67228B" w:rsidR="00787818" w:rsidRPr="00E72FB1" w:rsidRDefault="00787818" w:rsidP="0078781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Define a memory word variable called Number6 and initialize it with 0x00000000</w:t>
      </w:r>
    </w:p>
    <w:p w14:paraId="3D531460" w14:textId="0C49B1FE" w:rsidR="00787818" w:rsidRPr="00E72FB1" w:rsidRDefault="00787818" w:rsidP="00787818">
      <w:pPr>
        <w:pStyle w:val="ListParagraph"/>
        <w:numPr>
          <w:ilvl w:val="0"/>
          <w:numId w:val="27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E72FB1">
        <w:rPr>
          <w:rFonts w:ascii="Times New Roman" w:hAnsi="Times New Roman" w:cs="Times New Roman"/>
          <w:color w:val="000000" w:themeColor="text1"/>
          <w:sz w:val="24"/>
          <w:szCs w:val="24"/>
        </w:rPr>
        <w:t>Reverse the order of the bits of Number5 and store the result in Number6.</w:t>
      </w:r>
    </w:p>
    <w:p w14:paraId="60BB0E5B" w14:textId="0C895B21" w:rsidR="00AE0998" w:rsidRPr="00AE0998" w:rsidRDefault="00AE0998" w:rsidP="00AE0998">
      <w:pPr>
        <w:autoSpaceDE w:val="0"/>
        <w:autoSpaceDN w:val="0"/>
        <w:adjustRightInd w:val="0"/>
        <w:spacing w:after="14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AE099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sk (</w:t>
      </w:r>
      <w:r w:rsidR="00F35CF4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5</w:t>
      </w:r>
      <w:r w:rsidRPr="00AE0998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: </w:t>
      </w:r>
    </w:p>
    <w:p w14:paraId="545B34A3" w14:textId="4F6045D1" w:rsidR="00204DC7" w:rsidRPr="00F35CF4" w:rsidRDefault="00204DC7" w:rsidP="00204DC7">
      <w:pPr>
        <w:pStyle w:val="ListParagraph"/>
        <w:numPr>
          <w:ilvl w:val="0"/>
          <w:numId w:val="28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>Define a memory word variable called Number</w:t>
      </w:r>
      <w:r w:rsidR="004243F9"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itialize it with </w:t>
      </w:r>
      <w:proofErr w:type="gramStart"/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>1</w:t>
      </w:r>
      <w:proofErr w:type="gramEnd"/>
    </w:p>
    <w:p w14:paraId="107785F8" w14:textId="77777777" w:rsidR="00204DC7" w:rsidRPr="00F35CF4" w:rsidRDefault="00204DC7" w:rsidP="00204DC7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88150DE" w14:textId="5426D450" w:rsidR="00204DC7" w:rsidRPr="00F35CF4" w:rsidRDefault="00204DC7" w:rsidP="00204DC7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shift and </w:t>
      </w:r>
      <w:r w:rsidR="00D36744"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ddition </w:t>
      </w:r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>instructions to multiply the value of Number</w:t>
      </w:r>
      <w:r w:rsidR="004243F9"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>7</w:t>
      </w:r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</w:t>
      </w:r>
      <w:r w:rsidR="00F35CF4"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>10</w:t>
      </w:r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F35CF4"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  <w:r w:rsidRPr="00F35CF4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25034512" w14:textId="58A70B84" w:rsidR="00DF1869" w:rsidRPr="00DF1869" w:rsidRDefault="00DF1869" w:rsidP="00DF1869">
      <w:pPr>
        <w:autoSpaceDE w:val="0"/>
        <w:autoSpaceDN w:val="0"/>
        <w:adjustRightInd w:val="0"/>
        <w:spacing w:after="14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F186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sk (</w:t>
      </w:r>
      <w:r w:rsid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DF186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: </w:t>
      </w:r>
    </w:p>
    <w:p w14:paraId="3E57F191" w14:textId="7DC4DC9E" w:rsidR="00D36744" w:rsidRPr="00DF1869" w:rsidRDefault="00D36744" w:rsidP="00D36744">
      <w:pPr>
        <w:pStyle w:val="ListParagraph"/>
        <w:numPr>
          <w:ilvl w:val="0"/>
          <w:numId w:val="29"/>
        </w:numPr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>Define a memory word variable called Number</w:t>
      </w:r>
      <w:r w:rsidR="004243F9"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and initialize it with 80</w:t>
      </w:r>
      <w:r w:rsidR="00DF1869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</w:p>
    <w:p w14:paraId="69BCCE3D" w14:textId="77777777" w:rsidR="00DF1869" w:rsidRPr="00DF1869" w:rsidRDefault="00DF1869" w:rsidP="00D36744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496B0AD" w14:textId="55FE7529" w:rsidR="00D36744" w:rsidRPr="00DF1869" w:rsidRDefault="00D36744" w:rsidP="00D36744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>Use shift instructions to divide Number</w:t>
      </w:r>
      <w:r w:rsidR="004243F9"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>8</w:t>
      </w:r>
      <w:r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by 8, </w:t>
      </w:r>
      <w:r w:rsidR="00DF1869">
        <w:rPr>
          <w:rFonts w:ascii="Times New Roman" w:hAnsi="Times New Roman" w:cs="Times New Roman"/>
          <w:color w:val="000000" w:themeColor="text1"/>
          <w:sz w:val="24"/>
          <w:szCs w:val="24"/>
        </w:rPr>
        <w:t>a</w:t>
      </w:r>
      <w:r w:rsidR="00DF1869"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>ssum</w:t>
      </w:r>
      <w:r w:rsidR="00DF1869">
        <w:rPr>
          <w:rFonts w:ascii="Times New Roman" w:hAnsi="Times New Roman" w:cs="Times New Roman"/>
          <w:color w:val="000000" w:themeColor="text1"/>
          <w:sz w:val="24"/>
          <w:szCs w:val="24"/>
        </w:rPr>
        <w:t>ing</w:t>
      </w:r>
      <w:r w:rsidR="00DF1869"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the number is </w:t>
      </w:r>
      <w:r w:rsidRPr="00DF186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unsigned</w:t>
      </w:r>
      <w:r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 </w:t>
      </w:r>
    </w:p>
    <w:p w14:paraId="216F6E26" w14:textId="74CD13E7" w:rsidR="00DF1869" w:rsidRPr="00DF1869" w:rsidRDefault="00DF1869" w:rsidP="00DF1869">
      <w:pPr>
        <w:autoSpaceDE w:val="0"/>
        <w:autoSpaceDN w:val="0"/>
        <w:adjustRightInd w:val="0"/>
        <w:spacing w:after="14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</w:pPr>
      <w:r w:rsidRPr="00DF186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Task (</w:t>
      </w:r>
      <w:r w:rsidR="008C5A31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7</w:t>
      </w:r>
      <w:r w:rsidRPr="00DF186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): </w:t>
      </w:r>
    </w:p>
    <w:p w14:paraId="7A8AC4E0" w14:textId="6B064C65" w:rsidR="00DF1869" w:rsidRPr="00DF1869" w:rsidRDefault="00DF1869" w:rsidP="00DF1869">
      <w:pPr>
        <w:pStyle w:val="ListParagraph"/>
        <w:numPr>
          <w:ilvl w:val="0"/>
          <w:numId w:val="30"/>
        </w:numPr>
        <w:autoSpaceDE w:val="0"/>
        <w:autoSpaceDN w:val="0"/>
        <w:adjustRightInd w:val="0"/>
        <w:spacing w:after="260" w:line="300" w:lineRule="exact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>Define a memory word variable called Number9 and initialize it with -88</w:t>
      </w:r>
    </w:p>
    <w:p w14:paraId="38AFBC23" w14:textId="77777777" w:rsidR="00DF1869" w:rsidRPr="00DF1869" w:rsidRDefault="00DF1869" w:rsidP="00DF1869">
      <w:pPr>
        <w:pStyle w:val="ListParagraph"/>
        <w:autoSpaceDE w:val="0"/>
        <w:autoSpaceDN w:val="0"/>
        <w:adjustRightInd w:val="0"/>
        <w:spacing w:after="260" w:line="300" w:lineRule="exact"/>
        <w:ind w:left="108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0F89E81" w14:textId="4E6E14BA" w:rsidR="005135ED" w:rsidRPr="00DF1869" w:rsidRDefault="00DF1869" w:rsidP="00DF1869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DF1869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Use shift instructions to divide Number9 by 8, assuming the number is </w:t>
      </w:r>
      <w:r w:rsidRPr="00DF1869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signed</w:t>
      </w:r>
    </w:p>
    <w:p w14:paraId="3CF5783C" w14:textId="1FE2C239" w:rsidR="00DF1869" w:rsidRDefault="00DF1869" w:rsidP="000A3DAE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1EB641B0" w14:textId="77777777" w:rsidR="00133061" w:rsidRPr="00155BEE" w:rsidRDefault="00133061" w:rsidP="00FF7CBC">
      <w:pPr>
        <w:pStyle w:val="ListParagraph"/>
        <w:autoSpaceDE w:val="0"/>
        <w:autoSpaceDN w:val="0"/>
        <w:adjustRightInd w:val="0"/>
        <w:spacing w:after="26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4CC47F62" w14:textId="7758D301" w:rsidR="007164AE" w:rsidRPr="00155BEE" w:rsidRDefault="007164AE" w:rsidP="00155BE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before="220" w:after="440" w:line="240" w:lineRule="auto"/>
        <w:contextualSpacing w:val="0"/>
        <w:jc w:val="both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155BEE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In lab:</w:t>
      </w:r>
    </w:p>
    <w:p w14:paraId="2957A0C1" w14:textId="70F21C15" w:rsidR="00964FC7" w:rsidRPr="00155BEE" w:rsidRDefault="00155BEE" w:rsidP="007164AE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after="60" w:line="300" w:lineRule="exact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>Run your program and r</w:t>
      </w:r>
      <w:r w:rsidR="00964FC7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ecord </w:t>
      </w:r>
      <w:r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the </w:t>
      </w:r>
      <w:r w:rsidR="00964FC7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results </w:t>
      </w:r>
      <w:r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in the following </w:t>
      </w:r>
      <w:proofErr w:type="gramStart"/>
      <w:r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>table</w:t>
      </w:r>
      <w:r w:rsidR="00964FC7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>:-</w:t>
      </w:r>
      <w:proofErr w:type="gramEnd"/>
    </w:p>
    <w:p w14:paraId="21BED0E6" w14:textId="096E681C" w:rsidR="000A7562" w:rsidRDefault="000A7562" w:rsidP="000A7562">
      <w:pPr>
        <w:pStyle w:val="ListParagraph"/>
        <w:autoSpaceDE w:val="0"/>
        <w:autoSpaceDN w:val="0"/>
        <w:adjustRightInd w:val="0"/>
        <w:spacing w:after="60" w:line="300" w:lineRule="exact"/>
        <w:contextualSpacing w:val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538"/>
        <w:gridCol w:w="2970"/>
        <w:gridCol w:w="3348"/>
      </w:tblGrid>
      <w:tr w:rsidR="00155BEE" w:rsidRPr="00C675EC" w14:paraId="3FC2638E" w14:textId="77777777" w:rsidTr="00C37094">
        <w:tc>
          <w:tcPr>
            <w:tcW w:w="2538" w:type="dxa"/>
            <w:shd w:val="clear" w:color="auto" w:fill="A6A6A6" w:themeFill="background1" w:themeFillShade="A6"/>
            <w:vAlign w:val="center"/>
          </w:tcPr>
          <w:p w14:paraId="2C2A3171" w14:textId="77777777" w:rsidR="00155BEE" w:rsidRPr="00155BEE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55BE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Initial value</w:t>
            </w:r>
          </w:p>
        </w:tc>
        <w:tc>
          <w:tcPr>
            <w:tcW w:w="2970" w:type="dxa"/>
            <w:shd w:val="clear" w:color="auto" w:fill="A6A6A6" w:themeFill="background1" w:themeFillShade="A6"/>
            <w:vAlign w:val="center"/>
          </w:tcPr>
          <w:p w14:paraId="69B787BA" w14:textId="77777777" w:rsidR="00155BEE" w:rsidRPr="00155BEE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55BE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Expected value</w:t>
            </w:r>
          </w:p>
        </w:tc>
        <w:tc>
          <w:tcPr>
            <w:tcW w:w="3348" w:type="dxa"/>
            <w:shd w:val="clear" w:color="auto" w:fill="A6A6A6" w:themeFill="background1" w:themeFillShade="A6"/>
            <w:vAlign w:val="center"/>
          </w:tcPr>
          <w:p w14:paraId="40DED5F1" w14:textId="77777777" w:rsidR="00155BEE" w:rsidRPr="00155BEE" w:rsidRDefault="00155BEE" w:rsidP="00835BA7">
            <w:pPr>
              <w:autoSpaceDE w:val="0"/>
              <w:autoSpaceDN w:val="0"/>
              <w:adjustRightInd w:val="0"/>
              <w:spacing w:after="260" w:line="300" w:lineRule="exact"/>
              <w:jc w:val="center"/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</w:pPr>
            <w:r w:rsidRPr="00155BEE">
              <w:rPr>
                <w:rFonts w:ascii="Times New Roman" w:hAnsi="Times New Roman" w:cs="Times New Roman"/>
                <w:b/>
                <w:bCs/>
                <w:color w:val="000000" w:themeColor="text1"/>
                <w:sz w:val="24"/>
                <w:szCs w:val="24"/>
              </w:rPr>
              <w:t>Program value</w:t>
            </w:r>
          </w:p>
        </w:tc>
      </w:tr>
      <w:tr w:rsidR="00155BEE" w:rsidRPr="00C675EC" w14:paraId="59AC0E64" w14:textId="77777777" w:rsidTr="00C37094">
        <w:tc>
          <w:tcPr>
            <w:tcW w:w="2538" w:type="dxa"/>
            <w:vAlign w:val="center"/>
          </w:tcPr>
          <w:p w14:paraId="1F7212BC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1</w:t>
            </w:r>
          </w:p>
        </w:tc>
        <w:tc>
          <w:tcPr>
            <w:tcW w:w="2970" w:type="dxa"/>
            <w:vAlign w:val="center"/>
          </w:tcPr>
          <w:p w14:paraId="76456918" w14:textId="02B26DA0" w:rsidR="00155BEE" w:rsidRPr="008C5A31" w:rsidRDefault="000F6B97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80000006</w:t>
            </w:r>
          </w:p>
        </w:tc>
        <w:tc>
          <w:tcPr>
            <w:tcW w:w="3348" w:type="dxa"/>
            <w:vAlign w:val="center"/>
          </w:tcPr>
          <w:p w14:paraId="5FDDC3C4" w14:textId="01C7DE62" w:rsidR="00155BEE" w:rsidRPr="008C5A31" w:rsidRDefault="000F6B97" w:rsidP="000F6B9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80000006</w:t>
            </w:r>
          </w:p>
        </w:tc>
      </w:tr>
      <w:tr w:rsidR="00155BEE" w:rsidRPr="00C675EC" w14:paraId="0D4F52B7" w14:textId="77777777" w:rsidTr="00C37094">
        <w:tc>
          <w:tcPr>
            <w:tcW w:w="2538" w:type="dxa"/>
            <w:vAlign w:val="center"/>
          </w:tcPr>
          <w:p w14:paraId="38B10A84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2</w:t>
            </w:r>
          </w:p>
        </w:tc>
        <w:tc>
          <w:tcPr>
            <w:tcW w:w="2970" w:type="dxa"/>
            <w:vAlign w:val="center"/>
          </w:tcPr>
          <w:p w14:paraId="7AED2AEA" w14:textId="262A0840" w:rsidR="00155BEE" w:rsidRPr="008C5A31" w:rsidRDefault="009727CF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F8</w:t>
            </w:r>
          </w:p>
        </w:tc>
        <w:tc>
          <w:tcPr>
            <w:tcW w:w="3348" w:type="dxa"/>
            <w:vAlign w:val="center"/>
          </w:tcPr>
          <w:p w14:paraId="77943F5A" w14:textId="3C224D55" w:rsidR="00155BEE" w:rsidRPr="008C5A31" w:rsidRDefault="009727CF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F8</w:t>
            </w:r>
          </w:p>
        </w:tc>
      </w:tr>
      <w:tr w:rsidR="00155BEE" w:rsidRPr="00C675EC" w14:paraId="622F62BB" w14:textId="77777777" w:rsidTr="00C37094">
        <w:tc>
          <w:tcPr>
            <w:tcW w:w="2538" w:type="dxa"/>
            <w:vAlign w:val="center"/>
          </w:tcPr>
          <w:p w14:paraId="3724E310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3</w:t>
            </w:r>
          </w:p>
        </w:tc>
        <w:tc>
          <w:tcPr>
            <w:tcW w:w="2970" w:type="dxa"/>
            <w:vAlign w:val="center"/>
          </w:tcPr>
          <w:p w14:paraId="1D27B994" w14:textId="34114C26" w:rsidR="00155BEE" w:rsidRPr="008C5A31" w:rsidRDefault="00EE4F21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72FB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AF</w:t>
            </w:r>
          </w:p>
        </w:tc>
        <w:tc>
          <w:tcPr>
            <w:tcW w:w="3348" w:type="dxa"/>
            <w:vAlign w:val="center"/>
          </w:tcPr>
          <w:p w14:paraId="1807114D" w14:textId="2942BCC6" w:rsidR="00155BEE" w:rsidRPr="008C5A31" w:rsidRDefault="00EE4F21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72FB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AF</w:t>
            </w:r>
          </w:p>
        </w:tc>
      </w:tr>
      <w:tr w:rsidR="00155BEE" w:rsidRPr="00C675EC" w14:paraId="0207D495" w14:textId="77777777" w:rsidTr="00C37094">
        <w:tc>
          <w:tcPr>
            <w:tcW w:w="2538" w:type="dxa"/>
            <w:vAlign w:val="center"/>
          </w:tcPr>
          <w:p w14:paraId="4EEB7CC5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4</w:t>
            </w:r>
          </w:p>
        </w:tc>
        <w:tc>
          <w:tcPr>
            <w:tcW w:w="2970" w:type="dxa"/>
            <w:vAlign w:val="center"/>
          </w:tcPr>
          <w:p w14:paraId="3B1E6D6E" w14:textId="42F10593" w:rsidR="00155BEE" w:rsidRPr="008C5A31" w:rsidRDefault="00EE4F21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1E0</w:t>
            </w:r>
          </w:p>
        </w:tc>
        <w:tc>
          <w:tcPr>
            <w:tcW w:w="3348" w:type="dxa"/>
            <w:vAlign w:val="center"/>
          </w:tcPr>
          <w:p w14:paraId="1958E2F7" w14:textId="7CFFA2D7" w:rsidR="00155BEE" w:rsidRPr="008C5A31" w:rsidRDefault="00EE4F21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1E0</w:t>
            </w:r>
          </w:p>
        </w:tc>
      </w:tr>
      <w:tr w:rsidR="00155BEE" w:rsidRPr="00C675EC" w14:paraId="54BA885C" w14:textId="77777777" w:rsidTr="00C37094">
        <w:tc>
          <w:tcPr>
            <w:tcW w:w="2538" w:type="dxa"/>
            <w:vAlign w:val="center"/>
          </w:tcPr>
          <w:p w14:paraId="01730A1C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5</w:t>
            </w:r>
          </w:p>
        </w:tc>
        <w:tc>
          <w:tcPr>
            <w:tcW w:w="2970" w:type="dxa"/>
            <w:vAlign w:val="center"/>
          </w:tcPr>
          <w:p w14:paraId="35578D92" w14:textId="007D11F2" w:rsidR="00155BEE" w:rsidRPr="008C5A31" w:rsidRDefault="00DC0B18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72FB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E72FB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8</w:t>
            </w:r>
          </w:p>
        </w:tc>
        <w:tc>
          <w:tcPr>
            <w:tcW w:w="3348" w:type="dxa"/>
            <w:vAlign w:val="center"/>
          </w:tcPr>
          <w:p w14:paraId="7ADEE9C1" w14:textId="61FBD60F" w:rsidR="00155BEE" w:rsidRPr="008C5A31" w:rsidRDefault="00DC0B18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E72FB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7</w:t>
            </w:r>
            <w:r w:rsidRPr="00E72FB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F8</w:t>
            </w:r>
          </w:p>
        </w:tc>
      </w:tr>
      <w:tr w:rsidR="00155BEE" w:rsidRPr="00C675EC" w14:paraId="714E2855" w14:textId="77777777" w:rsidTr="00C37094">
        <w:tc>
          <w:tcPr>
            <w:tcW w:w="2538" w:type="dxa"/>
            <w:vAlign w:val="center"/>
          </w:tcPr>
          <w:p w14:paraId="130E2198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6</w:t>
            </w:r>
          </w:p>
        </w:tc>
        <w:tc>
          <w:tcPr>
            <w:tcW w:w="2970" w:type="dxa"/>
            <w:vAlign w:val="center"/>
          </w:tcPr>
          <w:p w14:paraId="202B747A" w14:textId="211B3325" w:rsidR="00155BEE" w:rsidRPr="008C5A31" w:rsidRDefault="00DC0B18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1FE00000</w:t>
            </w:r>
          </w:p>
        </w:tc>
        <w:tc>
          <w:tcPr>
            <w:tcW w:w="3348" w:type="dxa"/>
            <w:vAlign w:val="center"/>
          </w:tcPr>
          <w:p w14:paraId="3E201EE6" w14:textId="315F2DDC" w:rsidR="00155BEE" w:rsidRPr="008C5A31" w:rsidRDefault="00DC0B18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1FE00000</w:t>
            </w:r>
          </w:p>
        </w:tc>
      </w:tr>
      <w:tr w:rsidR="00155BEE" w:rsidRPr="00C675EC" w14:paraId="6A967BE0" w14:textId="77777777" w:rsidTr="00C37094">
        <w:tc>
          <w:tcPr>
            <w:tcW w:w="2538" w:type="dxa"/>
            <w:vAlign w:val="center"/>
          </w:tcPr>
          <w:p w14:paraId="5E6E295B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7</w:t>
            </w:r>
          </w:p>
        </w:tc>
        <w:tc>
          <w:tcPr>
            <w:tcW w:w="2970" w:type="dxa"/>
            <w:vAlign w:val="center"/>
          </w:tcPr>
          <w:p w14:paraId="4335783A" w14:textId="36BF95F6" w:rsidR="00155BEE" w:rsidRPr="008C5A31" w:rsidRDefault="00C37094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A</w:t>
            </w:r>
          </w:p>
        </w:tc>
        <w:tc>
          <w:tcPr>
            <w:tcW w:w="3348" w:type="dxa"/>
            <w:vAlign w:val="center"/>
          </w:tcPr>
          <w:p w14:paraId="75521FAF" w14:textId="57DA42E9" w:rsidR="00155BEE" w:rsidRPr="008C5A31" w:rsidRDefault="00C37094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A</w:t>
            </w:r>
          </w:p>
        </w:tc>
      </w:tr>
      <w:tr w:rsidR="00155BEE" w:rsidRPr="00C675EC" w14:paraId="09867604" w14:textId="77777777" w:rsidTr="00C37094">
        <w:tc>
          <w:tcPr>
            <w:tcW w:w="2538" w:type="dxa"/>
            <w:vAlign w:val="center"/>
          </w:tcPr>
          <w:p w14:paraId="2A1B3198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8</w:t>
            </w:r>
          </w:p>
        </w:tc>
        <w:tc>
          <w:tcPr>
            <w:tcW w:w="2970" w:type="dxa"/>
            <w:vAlign w:val="center"/>
          </w:tcPr>
          <w:p w14:paraId="704A594D" w14:textId="3D97B484" w:rsidR="00155BEE" w:rsidRPr="008C5A31" w:rsidRDefault="00E31E1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A</w:t>
            </w:r>
          </w:p>
        </w:tc>
        <w:tc>
          <w:tcPr>
            <w:tcW w:w="3348" w:type="dxa"/>
            <w:vAlign w:val="center"/>
          </w:tcPr>
          <w:p w14:paraId="6F50CAF1" w14:textId="74092424" w:rsidR="00155BEE" w:rsidRPr="008C5A31" w:rsidRDefault="00E31E1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0000000A</w:t>
            </w:r>
          </w:p>
        </w:tc>
      </w:tr>
      <w:tr w:rsidR="00155BEE" w:rsidRPr="00C675EC" w14:paraId="1AC83480" w14:textId="77777777" w:rsidTr="00C37094">
        <w:tc>
          <w:tcPr>
            <w:tcW w:w="2538" w:type="dxa"/>
            <w:vAlign w:val="center"/>
          </w:tcPr>
          <w:p w14:paraId="066A31AD" w14:textId="77777777" w:rsidR="00155BEE" w:rsidRPr="008C5A31" w:rsidRDefault="00155BEE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8C5A31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umber9</w:t>
            </w:r>
          </w:p>
        </w:tc>
        <w:tc>
          <w:tcPr>
            <w:tcW w:w="2970" w:type="dxa"/>
            <w:vAlign w:val="center"/>
          </w:tcPr>
          <w:p w14:paraId="3300727F" w14:textId="1F4A4D5E" w:rsidR="00155BEE" w:rsidRPr="008C5A31" w:rsidRDefault="00EA38B1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FFFF5</w:t>
            </w:r>
          </w:p>
        </w:tc>
        <w:tc>
          <w:tcPr>
            <w:tcW w:w="3348" w:type="dxa"/>
            <w:vAlign w:val="center"/>
          </w:tcPr>
          <w:p w14:paraId="333531E7" w14:textId="506BDD30" w:rsidR="00155BEE" w:rsidRPr="008C5A31" w:rsidRDefault="00EA38B1" w:rsidP="00835BA7">
            <w:pPr>
              <w:pStyle w:val="ListParagraph"/>
              <w:autoSpaceDE w:val="0"/>
              <w:autoSpaceDN w:val="0"/>
              <w:adjustRightInd w:val="0"/>
              <w:spacing w:after="260" w:line="300" w:lineRule="exact"/>
              <w:ind w:left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xFFFFFFF5</w:t>
            </w:r>
          </w:p>
        </w:tc>
      </w:tr>
    </w:tbl>
    <w:p w14:paraId="1A71AF0C" w14:textId="16551589" w:rsidR="00155BEE" w:rsidRDefault="00155BEE" w:rsidP="000A7562">
      <w:pPr>
        <w:pStyle w:val="ListParagraph"/>
        <w:autoSpaceDE w:val="0"/>
        <w:autoSpaceDN w:val="0"/>
        <w:adjustRightInd w:val="0"/>
        <w:spacing w:after="60" w:line="300" w:lineRule="exact"/>
        <w:contextualSpacing w:val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3A6536B" w14:textId="77777777" w:rsidR="00155BEE" w:rsidRPr="00155BEE" w:rsidRDefault="00155BEE" w:rsidP="00672723">
      <w:pPr>
        <w:jc w:val="both"/>
        <w:rPr>
          <w:rFonts w:ascii="Cambria" w:hAnsi="Cambria" w:cs="Cambria"/>
          <w:color w:val="000000" w:themeColor="text1"/>
          <w:sz w:val="24"/>
          <w:szCs w:val="24"/>
        </w:rPr>
      </w:pPr>
    </w:p>
    <w:p w14:paraId="3B98D5C8" w14:textId="4DD4B165" w:rsidR="00672723" w:rsidRPr="00155BEE" w:rsidRDefault="00672723" w:rsidP="00672723">
      <w:pPr>
        <w:jc w:val="both"/>
        <w:rPr>
          <w:rFonts w:ascii="Cambria" w:hAnsi="Cambria" w:cs="Cambria"/>
          <w:color w:val="000000" w:themeColor="text1"/>
          <w:sz w:val="24"/>
          <w:szCs w:val="24"/>
        </w:rPr>
      </w:pPr>
      <w:r w:rsidRPr="00155BEE">
        <w:rPr>
          <w:rFonts w:ascii="Cambria" w:hAnsi="Cambria" w:cs="Cambria"/>
          <w:color w:val="000000" w:themeColor="text1"/>
          <w:sz w:val="24"/>
          <w:szCs w:val="24"/>
        </w:rPr>
        <w:t>Approved: Lab TA ____________________</w:t>
      </w:r>
      <w:r w:rsidR="00133061" w:rsidRPr="00155BEE">
        <w:rPr>
          <w:rFonts w:ascii="Cambria" w:hAnsi="Cambria" w:cs="Cambria"/>
          <w:color w:val="000000" w:themeColor="text1"/>
          <w:sz w:val="24"/>
          <w:szCs w:val="24"/>
        </w:rPr>
        <w:t>________</w:t>
      </w:r>
      <w:r w:rsidRPr="00155BEE">
        <w:rPr>
          <w:rFonts w:ascii="Cambria" w:hAnsi="Cambria" w:cs="Cambria"/>
          <w:color w:val="000000" w:themeColor="text1"/>
          <w:sz w:val="24"/>
          <w:szCs w:val="24"/>
        </w:rPr>
        <w:t xml:space="preserve">_ </w:t>
      </w:r>
      <w:r w:rsidR="00AD2C32" w:rsidRPr="00155BEE">
        <w:rPr>
          <w:rFonts w:ascii="Cambria" w:hAnsi="Cambria" w:cs="Cambria"/>
          <w:color w:val="000000" w:themeColor="text1"/>
          <w:sz w:val="24"/>
          <w:szCs w:val="24"/>
        </w:rPr>
        <w:t xml:space="preserve">     </w:t>
      </w:r>
      <w:r w:rsidR="00133061" w:rsidRPr="00155BEE">
        <w:rPr>
          <w:rFonts w:ascii="Cambria" w:hAnsi="Cambria" w:cs="Cambria"/>
          <w:color w:val="000000" w:themeColor="text1"/>
          <w:sz w:val="24"/>
          <w:szCs w:val="24"/>
        </w:rPr>
        <w:tab/>
      </w:r>
      <w:r w:rsidR="00133061" w:rsidRPr="00155BEE">
        <w:rPr>
          <w:rFonts w:ascii="Cambria" w:hAnsi="Cambria" w:cs="Cambria"/>
          <w:color w:val="000000" w:themeColor="text1"/>
          <w:sz w:val="24"/>
          <w:szCs w:val="24"/>
        </w:rPr>
        <w:tab/>
      </w:r>
      <w:r w:rsidR="00133061" w:rsidRPr="00155BEE">
        <w:rPr>
          <w:rFonts w:ascii="Cambria" w:hAnsi="Cambria" w:cs="Cambria"/>
          <w:color w:val="000000" w:themeColor="text1"/>
          <w:sz w:val="24"/>
          <w:szCs w:val="24"/>
        </w:rPr>
        <w:tab/>
      </w:r>
      <w:r w:rsidRPr="00155BEE">
        <w:rPr>
          <w:rFonts w:ascii="Cambria" w:hAnsi="Cambria" w:cs="Cambria"/>
          <w:color w:val="000000" w:themeColor="text1"/>
          <w:sz w:val="24"/>
          <w:szCs w:val="24"/>
        </w:rPr>
        <w:t>Date ____________</w:t>
      </w:r>
    </w:p>
    <w:p w14:paraId="714E39A3" w14:textId="77777777" w:rsidR="00133061" w:rsidRPr="00155BEE" w:rsidRDefault="00133061" w:rsidP="00672723">
      <w:pPr>
        <w:jc w:val="both"/>
        <w:rPr>
          <w:rFonts w:ascii="Cambria" w:hAnsi="Cambria" w:cs="Cambria"/>
          <w:color w:val="000000" w:themeColor="text1"/>
          <w:sz w:val="24"/>
          <w:szCs w:val="24"/>
        </w:rPr>
      </w:pPr>
    </w:p>
    <w:p w14:paraId="190E25B6" w14:textId="77777777" w:rsidR="00672723" w:rsidRPr="00155BEE" w:rsidRDefault="00672723" w:rsidP="00672723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  <w:r w:rsidRPr="00155BEE"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  <w:t>Post lab:</w:t>
      </w:r>
    </w:p>
    <w:p w14:paraId="4EC96EA3" w14:textId="77777777" w:rsidR="00874721" w:rsidRPr="00155BEE" w:rsidRDefault="00874721" w:rsidP="008747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32"/>
          <w:szCs w:val="32"/>
          <w:u w:val="single"/>
        </w:rPr>
      </w:pPr>
    </w:p>
    <w:p w14:paraId="20A653E9" w14:textId="77777777" w:rsidR="00874721" w:rsidRPr="00155BEE" w:rsidRDefault="00874721" w:rsidP="008747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  <w:r w:rsidRPr="00155BEE"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  <w:t>Things to turn in as your Lab Report, attached in this order:</w:t>
      </w:r>
    </w:p>
    <w:p w14:paraId="27EDCC51" w14:textId="77777777" w:rsidR="00874721" w:rsidRPr="00155BEE" w:rsidRDefault="00874721" w:rsidP="00874721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000000" w:themeColor="text1"/>
          <w:sz w:val="28"/>
          <w:szCs w:val="28"/>
        </w:rPr>
      </w:pPr>
    </w:p>
    <w:p w14:paraId="68C3FB84" w14:textId="77777777" w:rsidR="00874721" w:rsidRPr="00155BEE" w:rsidRDefault="00874721" w:rsidP="001728C2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240" w:line="300" w:lineRule="exact"/>
        <w:ind w:left="810" w:hanging="27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>This assignment sheet, with your name at the top, signed by the TA where shown.</w:t>
      </w:r>
      <w:r w:rsidR="000A0C8A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</w:t>
      </w:r>
    </w:p>
    <w:p w14:paraId="4194EAB8" w14:textId="656D9E7F" w:rsidR="003207F4" w:rsidRPr="00155BEE" w:rsidRDefault="003207F4" w:rsidP="00FD5E41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240" w:line="300" w:lineRule="exact"/>
        <w:ind w:left="810" w:hanging="270"/>
        <w:contextualSpacing w:val="0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155B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[</w:t>
      </w:r>
      <w:r w:rsidR="000752D0" w:rsidRPr="00155B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3</w:t>
      </w:r>
      <w:r w:rsidR="00FD5E41" w:rsidRPr="00155B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>6</w:t>
      </w:r>
      <w:r w:rsidRPr="00155BEE">
        <w:rPr>
          <w:rFonts w:ascii="Times New Roman" w:hAnsi="Times New Roman" w:cs="Times New Roman"/>
          <w:b/>
          <w:bCs/>
          <w:color w:val="000000" w:themeColor="text1"/>
          <w:sz w:val="24"/>
          <w:szCs w:val="24"/>
        </w:rPr>
        <w:t xml:space="preserve"> marks] </w:t>
      </w:r>
      <w:r w:rsidR="00874721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A printout of the </w:t>
      </w:r>
      <w:r w:rsidR="000752D0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>programs</w:t>
      </w:r>
      <w:r w:rsidR="00874721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>.</w:t>
      </w:r>
      <w:r w:rsidR="00155BEE" w:rsidRPr="00155BEE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Comment if the obtained results are different from the expected one. </w:t>
      </w:r>
    </w:p>
    <w:p w14:paraId="667CF128" w14:textId="77777777" w:rsidR="00FD5E41" w:rsidRPr="00155BEE" w:rsidRDefault="00FD5E41" w:rsidP="00FD5E41">
      <w:pPr>
        <w:autoSpaceDE w:val="0"/>
        <w:autoSpaceDN w:val="0"/>
        <w:adjustRightInd w:val="0"/>
        <w:spacing w:after="120" w:line="300" w:lineRule="exact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623C696A" w14:textId="77777777" w:rsidR="0058297E" w:rsidRPr="00C675EC" w:rsidRDefault="0058297E" w:rsidP="0058297E">
      <w:pPr>
        <w:pStyle w:val="ListParagraph"/>
        <w:autoSpaceDE w:val="0"/>
        <w:autoSpaceDN w:val="0"/>
        <w:adjustRightInd w:val="0"/>
        <w:spacing w:after="120" w:line="300" w:lineRule="exact"/>
        <w:ind w:left="1260"/>
        <w:contextualSpacing w:val="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42A4F833" w14:textId="77777777" w:rsidR="003207F4" w:rsidRPr="00C675EC" w:rsidRDefault="003207F4" w:rsidP="00874721">
      <w:pPr>
        <w:autoSpaceDE w:val="0"/>
        <w:autoSpaceDN w:val="0"/>
        <w:adjustRightInd w:val="0"/>
        <w:spacing w:after="0" w:line="240" w:lineRule="auto"/>
        <w:ind w:firstLine="720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09C4C7A1" w14:textId="77777777" w:rsidR="0042456D" w:rsidRPr="00C675EC" w:rsidRDefault="0042456D" w:rsidP="008747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</w:pPr>
    </w:p>
    <w:p w14:paraId="5D2B2256" w14:textId="77777777" w:rsidR="0042456D" w:rsidRPr="00C675EC" w:rsidRDefault="0042456D" w:rsidP="008747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</w:pPr>
    </w:p>
    <w:p w14:paraId="5AD11595" w14:textId="77777777" w:rsidR="0042456D" w:rsidRPr="00C675EC" w:rsidRDefault="0042456D" w:rsidP="008747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</w:pPr>
    </w:p>
    <w:p w14:paraId="2235D4E4" w14:textId="77777777" w:rsidR="0042456D" w:rsidRPr="00C675EC" w:rsidRDefault="0042456D" w:rsidP="008747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</w:pPr>
    </w:p>
    <w:p w14:paraId="0634E78D" w14:textId="77777777" w:rsidR="0042456D" w:rsidRPr="00C675EC" w:rsidRDefault="0042456D" w:rsidP="008747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</w:pPr>
    </w:p>
    <w:p w14:paraId="36A3D2F5" w14:textId="77777777" w:rsidR="00874721" w:rsidRPr="00C675EC" w:rsidRDefault="00874721" w:rsidP="00874721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b/>
          <w:bCs/>
          <w:color w:val="FF0000"/>
          <w:sz w:val="32"/>
          <w:szCs w:val="32"/>
          <w:u w:val="single"/>
        </w:rPr>
      </w:pPr>
    </w:p>
    <w:p w14:paraId="45E0C676" w14:textId="77777777" w:rsidR="00672723" w:rsidRPr="00C675EC" w:rsidRDefault="00672723" w:rsidP="0067272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B2A8551" w14:textId="77777777" w:rsidR="00672723" w:rsidRPr="00C675EC" w:rsidRDefault="00672723" w:rsidP="006727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b/>
          <w:bCs/>
          <w:color w:val="FF0000"/>
          <w:sz w:val="28"/>
          <w:szCs w:val="28"/>
        </w:rPr>
      </w:pPr>
    </w:p>
    <w:p w14:paraId="09495636" w14:textId="77777777" w:rsidR="00672723" w:rsidRPr="00C675EC" w:rsidRDefault="00672723" w:rsidP="00672723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FF0000"/>
          <w:sz w:val="24"/>
          <w:szCs w:val="24"/>
        </w:rPr>
      </w:pPr>
    </w:p>
    <w:p w14:paraId="5D7D0AAA" w14:textId="77777777" w:rsidR="00672723" w:rsidRPr="00C675EC" w:rsidRDefault="00672723" w:rsidP="00672723">
      <w:p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210F0CAD" w14:textId="77777777" w:rsidR="009527C1" w:rsidRPr="00C675EC" w:rsidRDefault="009527C1" w:rsidP="00910256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5966186C" w14:textId="77777777" w:rsidR="0042456D" w:rsidRPr="00C675EC" w:rsidRDefault="0042456D" w:rsidP="00910256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CC3BD54" w14:textId="77777777" w:rsidR="0042456D" w:rsidRPr="00C675EC" w:rsidRDefault="0042456D" w:rsidP="00910256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3C430E0B" w14:textId="77777777" w:rsidR="0042456D" w:rsidRPr="00C675EC" w:rsidRDefault="0042456D" w:rsidP="00910256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p w14:paraId="737E7D41" w14:textId="77777777" w:rsidR="0042456D" w:rsidRPr="00C675EC" w:rsidRDefault="0042456D" w:rsidP="00910256">
      <w:pPr>
        <w:jc w:val="both"/>
        <w:rPr>
          <w:rFonts w:ascii="Times New Roman" w:hAnsi="Times New Roman" w:cs="Times New Roman"/>
          <w:color w:val="FF0000"/>
          <w:sz w:val="24"/>
          <w:szCs w:val="24"/>
        </w:rPr>
      </w:pPr>
    </w:p>
    <w:sectPr w:rsidR="0042456D" w:rsidRPr="00C675EC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70B237" w14:textId="77777777" w:rsidR="00780D54" w:rsidRDefault="00780D54" w:rsidP="00FC6B67">
      <w:pPr>
        <w:spacing w:after="0" w:line="240" w:lineRule="auto"/>
      </w:pPr>
      <w:r>
        <w:separator/>
      </w:r>
    </w:p>
  </w:endnote>
  <w:endnote w:type="continuationSeparator" w:id="0">
    <w:p w14:paraId="511099D3" w14:textId="77777777" w:rsidR="00780D54" w:rsidRDefault="00780D54" w:rsidP="00FC6B6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366795024"/>
      <w:docPartObj>
        <w:docPartGallery w:val="Page Numbers (Bottom of Page)"/>
        <w:docPartUnique/>
      </w:docPartObj>
    </w:sdtPr>
    <w:sdtEndPr/>
    <w:sdtContent>
      <w:sdt>
        <w:sdtPr>
          <w:id w:val="-1669238322"/>
          <w:docPartObj>
            <w:docPartGallery w:val="Page Numbers (Top of Page)"/>
            <w:docPartUnique/>
          </w:docPartObj>
        </w:sdtPr>
        <w:sdtEndPr/>
        <w:sdtContent>
          <w:p w14:paraId="08634476" w14:textId="08F67AA4" w:rsidR="00460736" w:rsidRDefault="00460736" w:rsidP="00133061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986E03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 w:rsidR="00155BEE">
              <w:rPr>
                <w:b/>
                <w:bCs/>
                <w:sz w:val="24"/>
                <w:szCs w:val="24"/>
              </w:rPr>
              <w:t>3</w:t>
            </w:r>
          </w:p>
        </w:sdtContent>
      </w:sdt>
    </w:sdtContent>
  </w:sdt>
  <w:p w14:paraId="63462434" w14:textId="77777777" w:rsidR="00460736" w:rsidRDefault="0046073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326413" w14:textId="77777777" w:rsidR="00780D54" w:rsidRDefault="00780D54" w:rsidP="00FC6B67">
      <w:pPr>
        <w:spacing w:after="0" w:line="240" w:lineRule="auto"/>
      </w:pPr>
      <w:r>
        <w:separator/>
      </w:r>
    </w:p>
  </w:footnote>
  <w:footnote w:type="continuationSeparator" w:id="0">
    <w:p w14:paraId="660E5AE5" w14:textId="77777777" w:rsidR="00780D54" w:rsidRDefault="00780D54" w:rsidP="00FC6B6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b/>
        <w:bCs/>
        <w:sz w:val="28"/>
        <w:szCs w:val="28"/>
      </w:rPr>
      <w:alias w:val="Title"/>
      <w:id w:val="536411716"/>
      <w:placeholder>
        <w:docPart w:val="71AB157A6A274FB99CFEAD7C6C04A203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039DAD3F" w14:textId="24903E49" w:rsidR="00460736" w:rsidRPr="00FC6B67" w:rsidRDefault="00460736" w:rsidP="00FD5E41">
        <w:pPr>
          <w:pStyle w:val="Header"/>
          <w:jc w:val="center"/>
          <w:rPr>
            <w:rFonts w:asciiTheme="majorHAnsi" w:eastAsiaTheme="majorEastAsia" w:hAnsiTheme="majorHAnsi" w:cstheme="majorBidi"/>
            <w:sz w:val="32"/>
            <w:szCs w:val="32"/>
          </w:rPr>
        </w:pPr>
        <w:r>
          <w:rPr>
            <w:rFonts w:ascii="Times New Roman" w:hAnsi="Times New Roman" w:cs="Times New Roman"/>
            <w:b/>
            <w:bCs/>
            <w:sz w:val="28"/>
            <w:szCs w:val="28"/>
          </w:rPr>
          <w:t>ECE 31</w:t>
        </w:r>
        <w:r w:rsidR="00004F84">
          <w:rPr>
            <w:rFonts w:ascii="Times New Roman" w:hAnsi="Times New Roman" w:cs="Times New Roman"/>
            <w:b/>
            <w:bCs/>
            <w:sz w:val="28"/>
            <w:szCs w:val="28"/>
          </w:rPr>
          <w:t>3</w:t>
        </w:r>
        <w:r>
          <w:rPr>
            <w:rFonts w:ascii="Times New Roman" w:hAnsi="Times New Roman" w:cs="Times New Roman"/>
            <w:b/>
            <w:bCs/>
            <w:sz w:val="28"/>
            <w:szCs w:val="28"/>
          </w:rPr>
          <w:t>0</w:t>
        </w:r>
        <w:r w:rsidRPr="00132819">
          <w:rPr>
            <w:rFonts w:ascii="Times New Roman" w:hAnsi="Times New Roman" w:cs="Times New Roman"/>
            <w:b/>
            <w:bCs/>
            <w:sz w:val="28"/>
            <w:szCs w:val="28"/>
          </w:rPr>
          <w:t xml:space="preserve">                                                                                                                                                  Lab </w:t>
        </w:r>
        <w:r w:rsidR="003F7C7B">
          <w:rPr>
            <w:rFonts w:ascii="Times New Roman" w:hAnsi="Times New Roman" w:cs="Times New Roman"/>
            <w:b/>
            <w:bCs/>
            <w:sz w:val="28"/>
            <w:szCs w:val="28"/>
          </w:rPr>
          <w:t>5</w:t>
        </w:r>
        <w:r w:rsidRPr="00132819">
          <w:rPr>
            <w:rFonts w:ascii="Times New Roman" w:hAnsi="Times New Roman" w:cs="Times New Roman"/>
            <w:b/>
            <w:bCs/>
            <w:sz w:val="28"/>
            <w:szCs w:val="28"/>
          </w:rPr>
          <w:t xml:space="preserve"> –</w:t>
        </w:r>
        <w:r>
          <w:rPr>
            <w:rFonts w:ascii="Times New Roman" w:hAnsi="Times New Roman" w:cs="Times New Roman"/>
            <w:b/>
            <w:bCs/>
            <w:sz w:val="28"/>
            <w:szCs w:val="28"/>
          </w:rPr>
          <w:t xml:space="preserve"> SHIFT, ROTATE and </w:t>
        </w:r>
        <w:r w:rsidRPr="00F40280">
          <w:rPr>
            <w:rFonts w:ascii="Times New Roman" w:hAnsi="Times New Roman" w:cs="Times New Roman"/>
            <w:b/>
            <w:bCs/>
            <w:sz w:val="28"/>
            <w:szCs w:val="28"/>
          </w:rPr>
          <w:t>LO</w:t>
        </w:r>
        <w:r>
          <w:rPr>
            <w:rFonts w:ascii="Times New Roman" w:hAnsi="Times New Roman" w:cs="Times New Roman"/>
            <w:b/>
            <w:bCs/>
            <w:sz w:val="28"/>
            <w:szCs w:val="28"/>
          </w:rPr>
          <w:t>GIC OPERATION</w:t>
        </w:r>
        <w:r w:rsidRPr="00F40280">
          <w:rPr>
            <w:rFonts w:ascii="Times New Roman" w:hAnsi="Times New Roman" w:cs="Times New Roman"/>
            <w:b/>
            <w:bCs/>
            <w:sz w:val="28"/>
            <w:szCs w:val="28"/>
          </w:rPr>
          <w:t>S</w:t>
        </w:r>
      </w:p>
    </w:sdtContent>
  </w:sdt>
  <w:p w14:paraId="530C0275" w14:textId="77777777" w:rsidR="00460736" w:rsidRDefault="00460736">
    <w:pPr>
      <w:pStyle w:val="Header"/>
    </w:pPr>
    <w:r>
      <w:rPr>
        <w:rFonts w:asciiTheme="majorHAnsi" w:eastAsiaTheme="majorEastAsia" w:hAnsiTheme="majorHAnsi" w:cstheme="majorBidi"/>
        <w:noProof/>
      </w:rPr>
      <mc:AlternateContent>
        <mc:Choice Requires="wpg">
          <w:drawing>
            <wp:anchor distT="0" distB="0" distL="114300" distR="114300" simplePos="0" relativeHeight="251661312" behindDoc="0" locked="0" layoutInCell="1" allowOverlap="1" wp14:anchorId="74AE60D4" wp14:editId="60C597CE">
              <wp:simplePos x="0" y="0"/>
              <wp:positionH relativeFrom="page">
                <wp:align>center</wp:align>
              </wp:positionH>
              <wp:positionV relativeFrom="page">
                <wp:align>top</wp:align>
              </wp:positionV>
              <wp:extent cx="10047605" cy="914400"/>
              <wp:effectExtent l="0" t="0" r="19050" b="11430"/>
              <wp:wrapNone/>
              <wp:docPr id="468" name="Group 46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 bwMode="auto">
                      <a:xfrm>
                        <a:off x="0" y="0"/>
                        <a:ext cx="10047605" cy="914400"/>
                        <a:chOff x="8" y="9"/>
                        <a:chExt cx="15823" cy="1439"/>
                      </a:xfrm>
                    </wpg:grpSpPr>
                    <wps:wsp>
                      <wps:cNvPr id="469" name="AutoShape 4"/>
                      <wps:cNvCnPr>
                        <a:cxnSpLocks noChangeShapeType="1"/>
                      </wps:cNvCnPr>
                      <wps:spPr bwMode="auto">
                        <a:xfrm>
                          <a:off x="9" y="1431"/>
                          <a:ext cx="15822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31849B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  <wps:wsp>
                      <wps:cNvPr id="470" name="Rectangle 470"/>
                      <wps:cNvSpPr>
                        <a:spLocks noChangeArrowheads="1"/>
                      </wps:cNvSpPr>
                      <wps:spPr bwMode="auto">
                        <a:xfrm>
                          <a:off x="8" y="9"/>
                          <a:ext cx="4031" cy="1439"/>
                        </a:xfrm>
                        <a:prstGeom prst="rect">
                          <a:avLst/>
                        </a:prstGeom>
                        <a:noFill/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wpg:wgp>
                </a:graphicData>
              </a:graphic>
              <wp14:sizeRelH relativeFrom="page">
                <wp14:pctWidth>100000</wp14:pctWidth>
              </wp14:sizeRelH>
              <wp14:sizeRelV relativeFrom="topMargin">
                <wp14:pctHeight>92500</wp14:pctHeight>
              </wp14:sizeRelV>
            </wp:anchor>
          </w:drawing>
        </mc:Choice>
        <mc:Fallback>
          <w:pict>
            <v:group w14:anchorId="0E91F30B" id="Group 468" o:spid="_x0000_s1026" style="position:absolute;margin-left:0;margin-top:0;width:791.15pt;height:1in;z-index:251661312;mso-width-percent:1000;mso-height-percent:925;mso-position-horizontal:center;mso-position-horizontal-relative:page;mso-position-vertical:top;mso-position-vertical-relative:page;mso-width-percent:1000;mso-height-percent:925;mso-height-relative:top-margin-area" coordorigin="8,9" coordsize="15823,1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">
              <v:shapetype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4" o:spid="_x0000_s1027" type="#_x0000_t32" style="position:absolute;left:9;top:1431;width:15822;height:0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" strokecolor="#31849b"/>
              <v:rect id="Rectangle 470" o:spid="_x0000_s1028" style="position:absolute;left:8;top:9;width:4031;height:143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" filled="f" stroked="f"/>
              <w10:wrap anchorx="page" anchory="page"/>
            </v:group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5D9E2B" wp14:editId="7D899369">
              <wp:simplePos x="0" y="0"/>
              <wp:positionH relativeFrom="righ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1" name="Rectangle 47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w14:anchorId="65564319" id="Rectangle 471" o:spid="_x0000_s1026" style="position:absolute;margin-left:0;margin-top:0;width:7.15pt;height:64.8pt;z-index:251660288;visibility:visible;mso-wrap-style:square;mso-width-percent:0;mso-height-percent:900;mso-wrap-distance-left:9pt;mso-wrap-distance-top:0;mso-wrap-distance-right:9pt;mso-wrap-distance-bottom:0;mso-position-horizontal:center;mso-position-horizontal-relative:righ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" fillcolor="#4bacc6 [3208]" strokecolor="#4f81bd [3204]">
              <w10:wrap anchorx="margin" anchory="page"/>
            </v:rect>
          </w:pict>
        </mc:Fallback>
      </mc:AlternateContent>
    </w:r>
    <w:r>
      <w:rPr>
        <w:rFonts w:asciiTheme="majorHAnsi" w:eastAsiaTheme="majorEastAsia" w:hAnsiTheme="majorHAnsi" w:cstheme="majorBidi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1E92167" wp14:editId="07B32272">
              <wp:simplePos x="0" y="0"/>
              <wp:positionH relativeFrom="leftMargin">
                <wp:align>center</wp:align>
              </wp:positionH>
              <wp:positionV relativeFrom="page">
                <wp:align>top</wp:align>
              </wp:positionV>
              <wp:extent cx="90805" cy="822960"/>
              <wp:effectExtent l="0" t="0" r="4445" b="0"/>
              <wp:wrapNone/>
              <wp:docPr id="472" name="Rectangle 47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ChangeArrowheads="1"/>
                    </wps:cNvSpPr>
                    <wps:spPr bwMode="auto">
                      <a:xfrm>
                        <a:off x="0" y="0"/>
                        <a:ext cx="90805" cy="822960"/>
                      </a:xfrm>
                      <a:prstGeom prst="rect">
                        <a:avLst/>
                      </a:prstGeom>
                      <a:solidFill>
                        <a:schemeClr val="accent5"/>
                      </a:solidFill>
                      <a:ln w="9525">
                        <a:solidFill>
                          <a:schemeClr val="accent1"/>
                        </a:solidFill>
                        <a:miter lim="800000"/>
                        <a:headEnd/>
                        <a:tailEnd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topMargin">
                <wp14:pctHeight>90000</wp14:pctHeight>
              </wp14:sizeRelV>
            </wp:anchor>
          </w:drawing>
        </mc:Choice>
        <mc:Fallback>
          <w:pict>
            <v:rect w14:anchorId="7C0C42A8" id="Rectangle 472" o:spid="_x0000_s1026" style="position:absolute;margin-left:0;margin-top:0;width:7.15pt;height:64.8pt;z-index:251659264;visibility:visible;mso-wrap-style:square;mso-width-percent:0;mso-height-percent:900;mso-wrap-distance-left:9pt;mso-wrap-distance-top:0;mso-wrap-distance-right:9pt;mso-wrap-distance-bottom:0;mso-position-horizontal:center;mso-position-horizontal-relative:left-margin-area;mso-position-vertical:top;mso-position-vertical-relative:page;mso-width-percent:0;mso-height-percent:900;mso-width-relative:page;mso-height-relative:top-margin-area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" fillcolor="#4bacc6 [3208]" strokecolor="#4f81bd [3204]">
              <w10:wrap anchorx="margin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E54A3D"/>
    <w:multiLevelType w:val="hybridMultilevel"/>
    <w:tmpl w:val="78CC9A92"/>
    <w:lvl w:ilvl="0" w:tplc="33E8C0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905FB8"/>
    <w:multiLevelType w:val="hybridMultilevel"/>
    <w:tmpl w:val="F67458E8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73951DC"/>
    <w:multiLevelType w:val="hybridMultilevel"/>
    <w:tmpl w:val="77E4C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335BBC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DA3FB7"/>
    <w:multiLevelType w:val="hybridMultilevel"/>
    <w:tmpl w:val="F67458E8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4791627"/>
    <w:multiLevelType w:val="hybridMultilevel"/>
    <w:tmpl w:val="2BB05D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7570F96"/>
    <w:multiLevelType w:val="hybridMultilevel"/>
    <w:tmpl w:val="31EE06F8"/>
    <w:lvl w:ilvl="0" w:tplc="802ED0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EB963B3"/>
    <w:multiLevelType w:val="hybridMultilevel"/>
    <w:tmpl w:val="F67458E8"/>
    <w:lvl w:ilvl="0" w:tplc="FFFFFFFF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2736050"/>
    <w:multiLevelType w:val="hybridMultilevel"/>
    <w:tmpl w:val="B4F6ECA4"/>
    <w:lvl w:ilvl="0" w:tplc="3EEAF2A2">
      <w:start w:val="1"/>
      <w:numFmt w:val="decimal"/>
      <w:lvlText w:val="%1)"/>
      <w:lvlJc w:val="left"/>
      <w:pPr>
        <w:ind w:left="12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80" w:hanging="360"/>
      </w:pPr>
    </w:lvl>
    <w:lvl w:ilvl="2" w:tplc="0409001B" w:tentative="1">
      <w:start w:val="1"/>
      <w:numFmt w:val="lowerRoman"/>
      <w:lvlText w:val="%3."/>
      <w:lvlJc w:val="right"/>
      <w:pPr>
        <w:ind w:left="2700" w:hanging="180"/>
      </w:pPr>
    </w:lvl>
    <w:lvl w:ilvl="3" w:tplc="0409000F" w:tentative="1">
      <w:start w:val="1"/>
      <w:numFmt w:val="decimal"/>
      <w:lvlText w:val="%4."/>
      <w:lvlJc w:val="left"/>
      <w:pPr>
        <w:ind w:left="3420" w:hanging="360"/>
      </w:pPr>
    </w:lvl>
    <w:lvl w:ilvl="4" w:tplc="04090019" w:tentative="1">
      <w:start w:val="1"/>
      <w:numFmt w:val="lowerLetter"/>
      <w:lvlText w:val="%5."/>
      <w:lvlJc w:val="left"/>
      <w:pPr>
        <w:ind w:left="4140" w:hanging="360"/>
      </w:pPr>
    </w:lvl>
    <w:lvl w:ilvl="5" w:tplc="0409001B" w:tentative="1">
      <w:start w:val="1"/>
      <w:numFmt w:val="lowerRoman"/>
      <w:lvlText w:val="%6."/>
      <w:lvlJc w:val="right"/>
      <w:pPr>
        <w:ind w:left="4860" w:hanging="180"/>
      </w:pPr>
    </w:lvl>
    <w:lvl w:ilvl="6" w:tplc="0409000F" w:tentative="1">
      <w:start w:val="1"/>
      <w:numFmt w:val="decimal"/>
      <w:lvlText w:val="%7."/>
      <w:lvlJc w:val="left"/>
      <w:pPr>
        <w:ind w:left="5580" w:hanging="360"/>
      </w:pPr>
    </w:lvl>
    <w:lvl w:ilvl="7" w:tplc="04090019" w:tentative="1">
      <w:start w:val="1"/>
      <w:numFmt w:val="lowerLetter"/>
      <w:lvlText w:val="%8."/>
      <w:lvlJc w:val="left"/>
      <w:pPr>
        <w:ind w:left="6300" w:hanging="360"/>
      </w:pPr>
    </w:lvl>
    <w:lvl w:ilvl="8" w:tplc="04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27290E64"/>
    <w:multiLevelType w:val="hybridMultilevel"/>
    <w:tmpl w:val="F67458E8"/>
    <w:lvl w:ilvl="0" w:tplc="E02A422C">
      <w:start w:val="1"/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30CF4470"/>
    <w:multiLevelType w:val="hybridMultilevel"/>
    <w:tmpl w:val="EA8EF6E0"/>
    <w:lvl w:ilvl="0" w:tplc="9E92EE9C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633103C"/>
    <w:multiLevelType w:val="hybridMultilevel"/>
    <w:tmpl w:val="29AE6782"/>
    <w:lvl w:ilvl="0" w:tplc="A29495B0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85E35BF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9EC4F42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C640B15"/>
    <w:multiLevelType w:val="hybridMultilevel"/>
    <w:tmpl w:val="2690A7A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3D912C39"/>
    <w:multiLevelType w:val="hybridMultilevel"/>
    <w:tmpl w:val="FEFA7F10"/>
    <w:lvl w:ilvl="0" w:tplc="1F1A9948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E870AC0"/>
    <w:multiLevelType w:val="hybridMultilevel"/>
    <w:tmpl w:val="0FE8A4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A4E6775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A2005D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E172057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D08D3"/>
    <w:multiLevelType w:val="hybridMultilevel"/>
    <w:tmpl w:val="EA8EF6E0"/>
    <w:lvl w:ilvl="0" w:tplc="9E92EE9C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8E1F57"/>
    <w:multiLevelType w:val="hybridMultilevel"/>
    <w:tmpl w:val="BDFC165C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555725AA"/>
    <w:multiLevelType w:val="hybridMultilevel"/>
    <w:tmpl w:val="EA8EF6E0"/>
    <w:lvl w:ilvl="0" w:tplc="9E92EE9C">
      <w:start w:val="1"/>
      <w:numFmt w:val="decimal"/>
      <w:lvlText w:val="%1-"/>
      <w:lvlJc w:val="left"/>
      <w:pPr>
        <w:ind w:left="720" w:hanging="360"/>
      </w:pPr>
      <w:rPr>
        <w:rFonts w:hint="default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0E631B7"/>
    <w:multiLevelType w:val="hybridMultilevel"/>
    <w:tmpl w:val="13586A08"/>
    <w:lvl w:ilvl="0" w:tplc="385C8530">
      <w:numFmt w:val="bullet"/>
      <w:lvlText w:val="•"/>
      <w:lvlJc w:val="left"/>
      <w:pPr>
        <w:ind w:left="720" w:hanging="360"/>
      </w:pPr>
      <w:rPr>
        <w:rFonts w:ascii="SymbolMT" w:eastAsiaTheme="minorHAnsi" w:hAnsi="SymbolMT" w:cs="SymbolM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B2E1205"/>
    <w:multiLevelType w:val="hybridMultilevel"/>
    <w:tmpl w:val="B8C01B8A"/>
    <w:lvl w:ilvl="0" w:tplc="C2C82048">
      <w:start w:val="1"/>
      <w:numFmt w:val="decimal"/>
      <w:lvlText w:val="%1."/>
      <w:lvlJc w:val="left"/>
      <w:pPr>
        <w:ind w:left="5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60" w:hanging="360"/>
      </w:pPr>
    </w:lvl>
    <w:lvl w:ilvl="2" w:tplc="0409001B" w:tentative="1">
      <w:start w:val="1"/>
      <w:numFmt w:val="lowerRoman"/>
      <w:lvlText w:val="%3."/>
      <w:lvlJc w:val="right"/>
      <w:pPr>
        <w:ind w:left="1980" w:hanging="180"/>
      </w:pPr>
    </w:lvl>
    <w:lvl w:ilvl="3" w:tplc="0409000F" w:tentative="1">
      <w:start w:val="1"/>
      <w:numFmt w:val="decimal"/>
      <w:lvlText w:val="%4."/>
      <w:lvlJc w:val="left"/>
      <w:pPr>
        <w:ind w:left="2700" w:hanging="360"/>
      </w:pPr>
    </w:lvl>
    <w:lvl w:ilvl="4" w:tplc="04090019" w:tentative="1">
      <w:start w:val="1"/>
      <w:numFmt w:val="lowerLetter"/>
      <w:lvlText w:val="%5."/>
      <w:lvlJc w:val="left"/>
      <w:pPr>
        <w:ind w:left="3420" w:hanging="360"/>
      </w:pPr>
    </w:lvl>
    <w:lvl w:ilvl="5" w:tplc="0409001B" w:tentative="1">
      <w:start w:val="1"/>
      <w:numFmt w:val="lowerRoman"/>
      <w:lvlText w:val="%6."/>
      <w:lvlJc w:val="right"/>
      <w:pPr>
        <w:ind w:left="4140" w:hanging="180"/>
      </w:pPr>
    </w:lvl>
    <w:lvl w:ilvl="6" w:tplc="0409000F" w:tentative="1">
      <w:start w:val="1"/>
      <w:numFmt w:val="decimal"/>
      <w:lvlText w:val="%7."/>
      <w:lvlJc w:val="left"/>
      <w:pPr>
        <w:ind w:left="4860" w:hanging="360"/>
      </w:pPr>
    </w:lvl>
    <w:lvl w:ilvl="7" w:tplc="04090019" w:tentative="1">
      <w:start w:val="1"/>
      <w:numFmt w:val="lowerLetter"/>
      <w:lvlText w:val="%8."/>
      <w:lvlJc w:val="left"/>
      <w:pPr>
        <w:ind w:left="5580" w:hanging="360"/>
      </w:pPr>
    </w:lvl>
    <w:lvl w:ilvl="8" w:tplc="0409001B" w:tentative="1">
      <w:start w:val="1"/>
      <w:numFmt w:val="lowerRoman"/>
      <w:lvlText w:val="%9."/>
      <w:lvlJc w:val="right"/>
      <w:pPr>
        <w:ind w:left="6300" w:hanging="180"/>
      </w:pPr>
    </w:lvl>
  </w:abstractNum>
  <w:abstractNum w:abstractNumId="25" w15:restartNumberingAfterBreak="0">
    <w:nsid w:val="757B35D9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625498B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76B20D1"/>
    <w:multiLevelType w:val="hybridMultilevel"/>
    <w:tmpl w:val="1836120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79F16A28"/>
    <w:multiLevelType w:val="hybridMultilevel"/>
    <w:tmpl w:val="827AF436"/>
    <w:lvl w:ilvl="0" w:tplc="BAD64EF6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FEA095F"/>
    <w:multiLevelType w:val="hybridMultilevel"/>
    <w:tmpl w:val="3E9418A6"/>
    <w:lvl w:ilvl="0" w:tplc="F976AE4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7580412">
    <w:abstractNumId w:val="14"/>
  </w:num>
  <w:num w:numId="2" w16cid:durableId="10106848">
    <w:abstractNumId w:val="23"/>
  </w:num>
  <w:num w:numId="3" w16cid:durableId="1635596362">
    <w:abstractNumId w:val="5"/>
  </w:num>
  <w:num w:numId="4" w16cid:durableId="1871187219">
    <w:abstractNumId w:val="2"/>
  </w:num>
  <w:num w:numId="5" w16cid:durableId="500200759">
    <w:abstractNumId w:val="16"/>
  </w:num>
  <w:num w:numId="6" w16cid:durableId="1944991042">
    <w:abstractNumId w:val="15"/>
  </w:num>
  <w:num w:numId="7" w16cid:durableId="1523518542">
    <w:abstractNumId w:val="10"/>
  </w:num>
  <w:num w:numId="8" w16cid:durableId="297684949">
    <w:abstractNumId w:val="0"/>
  </w:num>
  <w:num w:numId="9" w16cid:durableId="1434089533">
    <w:abstractNumId w:val="24"/>
  </w:num>
  <w:num w:numId="10" w16cid:durableId="1973561623">
    <w:abstractNumId w:val="11"/>
  </w:num>
  <w:num w:numId="11" w16cid:durableId="906763031">
    <w:abstractNumId w:val="22"/>
  </w:num>
  <w:num w:numId="12" w16cid:durableId="1281687937">
    <w:abstractNumId w:val="20"/>
  </w:num>
  <w:num w:numId="13" w16cid:durableId="2060472063">
    <w:abstractNumId w:val="6"/>
  </w:num>
  <w:num w:numId="14" w16cid:durableId="1982495365">
    <w:abstractNumId w:val="27"/>
  </w:num>
  <w:num w:numId="15" w16cid:durableId="1287154074">
    <w:abstractNumId w:val="18"/>
  </w:num>
  <w:num w:numId="16" w16cid:durableId="1656837410">
    <w:abstractNumId w:val="12"/>
  </w:num>
  <w:num w:numId="17" w16cid:durableId="2084332015">
    <w:abstractNumId w:val="21"/>
  </w:num>
  <w:num w:numId="18" w16cid:durableId="1657493547">
    <w:abstractNumId w:val="25"/>
  </w:num>
  <w:num w:numId="19" w16cid:durableId="454298942">
    <w:abstractNumId w:val="26"/>
  </w:num>
  <w:num w:numId="20" w16cid:durableId="1725565895">
    <w:abstractNumId w:val="28"/>
  </w:num>
  <w:num w:numId="21" w16cid:durableId="550845464">
    <w:abstractNumId w:val="17"/>
  </w:num>
  <w:num w:numId="22" w16cid:durableId="1637907623">
    <w:abstractNumId w:val="3"/>
  </w:num>
  <w:num w:numId="23" w16cid:durableId="1788621022">
    <w:abstractNumId w:val="13"/>
  </w:num>
  <w:num w:numId="24" w16cid:durableId="399837184">
    <w:abstractNumId w:val="19"/>
  </w:num>
  <w:num w:numId="25" w16cid:durableId="542863573">
    <w:abstractNumId w:val="8"/>
  </w:num>
  <w:num w:numId="26" w16cid:durableId="1187062782">
    <w:abstractNumId w:val="9"/>
  </w:num>
  <w:num w:numId="27" w16cid:durableId="588923765">
    <w:abstractNumId w:val="4"/>
  </w:num>
  <w:num w:numId="28" w16cid:durableId="1844204452">
    <w:abstractNumId w:val="1"/>
  </w:num>
  <w:num w:numId="29" w16cid:durableId="177045143">
    <w:abstractNumId w:val="7"/>
  </w:num>
  <w:num w:numId="30" w16cid:durableId="135974333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3MLKwMDIxMzEwsLRQ0lEKTi0uzszPAykwrAUAhs63riwAAAA="/>
  </w:docVars>
  <w:rsids>
    <w:rsidRoot w:val="00FC6B67"/>
    <w:rsid w:val="00004F84"/>
    <w:rsid w:val="00054159"/>
    <w:rsid w:val="000632E2"/>
    <w:rsid w:val="000752D0"/>
    <w:rsid w:val="000A0C8A"/>
    <w:rsid w:val="000A3DAE"/>
    <w:rsid w:val="000A7562"/>
    <w:rsid w:val="000B6BBB"/>
    <w:rsid w:val="000C17FE"/>
    <w:rsid w:val="000E2EBD"/>
    <w:rsid w:val="000F6B97"/>
    <w:rsid w:val="00103049"/>
    <w:rsid w:val="00106A38"/>
    <w:rsid w:val="00110C9E"/>
    <w:rsid w:val="00110F75"/>
    <w:rsid w:val="00120B15"/>
    <w:rsid w:val="00123FBF"/>
    <w:rsid w:val="00132819"/>
    <w:rsid w:val="00132C87"/>
    <w:rsid w:val="00133061"/>
    <w:rsid w:val="00151BB4"/>
    <w:rsid w:val="00154E66"/>
    <w:rsid w:val="00155BEE"/>
    <w:rsid w:val="00157FBC"/>
    <w:rsid w:val="001728C2"/>
    <w:rsid w:val="001906DC"/>
    <w:rsid w:val="001A3526"/>
    <w:rsid w:val="001F1FBE"/>
    <w:rsid w:val="001F49CA"/>
    <w:rsid w:val="00202463"/>
    <w:rsid w:val="00204DC7"/>
    <w:rsid w:val="00211396"/>
    <w:rsid w:val="002346E3"/>
    <w:rsid w:val="002604E8"/>
    <w:rsid w:val="00272035"/>
    <w:rsid w:val="00287627"/>
    <w:rsid w:val="002B27C3"/>
    <w:rsid w:val="002D0072"/>
    <w:rsid w:val="002F4077"/>
    <w:rsid w:val="002F4636"/>
    <w:rsid w:val="003123C5"/>
    <w:rsid w:val="003207F4"/>
    <w:rsid w:val="003358E0"/>
    <w:rsid w:val="003518A6"/>
    <w:rsid w:val="003751C1"/>
    <w:rsid w:val="00382701"/>
    <w:rsid w:val="003A6622"/>
    <w:rsid w:val="003D70A3"/>
    <w:rsid w:val="003E10C0"/>
    <w:rsid w:val="003E6D84"/>
    <w:rsid w:val="003F7C7B"/>
    <w:rsid w:val="00403F3E"/>
    <w:rsid w:val="004060FE"/>
    <w:rsid w:val="00415F91"/>
    <w:rsid w:val="00416DF0"/>
    <w:rsid w:val="004243F9"/>
    <w:rsid w:val="0042456D"/>
    <w:rsid w:val="004313BC"/>
    <w:rsid w:val="00436FFA"/>
    <w:rsid w:val="004414E3"/>
    <w:rsid w:val="00460736"/>
    <w:rsid w:val="00463605"/>
    <w:rsid w:val="00466E33"/>
    <w:rsid w:val="00492B7D"/>
    <w:rsid w:val="0049360E"/>
    <w:rsid w:val="004A6A25"/>
    <w:rsid w:val="004B23BF"/>
    <w:rsid w:val="004C2203"/>
    <w:rsid w:val="004D044B"/>
    <w:rsid w:val="004D5CFE"/>
    <w:rsid w:val="004F4B0C"/>
    <w:rsid w:val="005135ED"/>
    <w:rsid w:val="00513DDC"/>
    <w:rsid w:val="00517564"/>
    <w:rsid w:val="005331D7"/>
    <w:rsid w:val="00553A4F"/>
    <w:rsid w:val="00562447"/>
    <w:rsid w:val="00564057"/>
    <w:rsid w:val="0058297E"/>
    <w:rsid w:val="00585F39"/>
    <w:rsid w:val="00590C28"/>
    <w:rsid w:val="00594D15"/>
    <w:rsid w:val="005C0A10"/>
    <w:rsid w:val="005D1F15"/>
    <w:rsid w:val="005F5859"/>
    <w:rsid w:val="00641985"/>
    <w:rsid w:val="00672723"/>
    <w:rsid w:val="00675816"/>
    <w:rsid w:val="00694153"/>
    <w:rsid w:val="006A7D88"/>
    <w:rsid w:val="006B3624"/>
    <w:rsid w:val="006C0E3A"/>
    <w:rsid w:val="006C7819"/>
    <w:rsid w:val="006D180A"/>
    <w:rsid w:val="006F646B"/>
    <w:rsid w:val="007164AE"/>
    <w:rsid w:val="00734487"/>
    <w:rsid w:val="00737DB3"/>
    <w:rsid w:val="00741643"/>
    <w:rsid w:val="00771F63"/>
    <w:rsid w:val="00780D54"/>
    <w:rsid w:val="00786331"/>
    <w:rsid w:val="00787818"/>
    <w:rsid w:val="00790281"/>
    <w:rsid w:val="007A074B"/>
    <w:rsid w:val="007A5425"/>
    <w:rsid w:val="007D323A"/>
    <w:rsid w:val="007D7A81"/>
    <w:rsid w:val="007F3E1F"/>
    <w:rsid w:val="007F434C"/>
    <w:rsid w:val="00803D82"/>
    <w:rsid w:val="00815463"/>
    <w:rsid w:val="00827846"/>
    <w:rsid w:val="00870B8B"/>
    <w:rsid w:val="00874721"/>
    <w:rsid w:val="00882FB3"/>
    <w:rsid w:val="008C5A31"/>
    <w:rsid w:val="008F4371"/>
    <w:rsid w:val="00910256"/>
    <w:rsid w:val="0092392A"/>
    <w:rsid w:val="009407F6"/>
    <w:rsid w:val="009434E0"/>
    <w:rsid w:val="009464B0"/>
    <w:rsid w:val="009527C1"/>
    <w:rsid w:val="00964FC7"/>
    <w:rsid w:val="009727CF"/>
    <w:rsid w:val="00974F7E"/>
    <w:rsid w:val="00986E03"/>
    <w:rsid w:val="009B1F5E"/>
    <w:rsid w:val="009D2616"/>
    <w:rsid w:val="009E2357"/>
    <w:rsid w:val="009E44DA"/>
    <w:rsid w:val="00A45935"/>
    <w:rsid w:val="00A60158"/>
    <w:rsid w:val="00A706E9"/>
    <w:rsid w:val="00AB14EF"/>
    <w:rsid w:val="00AC1E97"/>
    <w:rsid w:val="00AD2C32"/>
    <w:rsid w:val="00AE0998"/>
    <w:rsid w:val="00AE78C7"/>
    <w:rsid w:val="00B3025C"/>
    <w:rsid w:val="00B52C2F"/>
    <w:rsid w:val="00BA249C"/>
    <w:rsid w:val="00BC4E2B"/>
    <w:rsid w:val="00BD4D17"/>
    <w:rsid w:val="00C064D5"/>
    <w:rsid w:val="00C068DA"/>
    <w:rsid w:val="00C37094"/>
    <w:rsid w:val="00C51CAD"/>
    <w:rsid w:val="00C57820"/>
    <w:rsid w:val="00C675EC"/>
    <w:rsid w:val="00D0671A"/>
    <w:rsid w:val="00D13C02"/>
    <w:rsid w:val="00D36744"/>
    <w:rsid w:val="00D50A3A"/>
    <w:rsid w:val="00D940B6"/>
    <w:rsid w:val="00DC0B18"/>
    <w:rsid w:val="00DF1869"/>
    <w:rsid w:val="00E171A0"/>
    <w:rsid w:val="00E31E1E"/>
    <w:rsid w:val="00E347C1"/>
    <w:rsid w:val="00E605E4"/>
    <w:rsid w:val="00E72FB1"/>
    <w:rsid w:val="00E73E3A"/>
    <w:rsid w:val="00E92990"/>
    <w:rsid w:val="00EA38B1"/>
    <w:rsid w:val="00EB3D56"/>
    <w:rsid w:val="00ED75A2"/>
    <w:rsid w:val="00EE4F21"/>
    <w:rsid w:val="00F00598"/>
    <w:rsid w:val="00F01B16"/>
    <w:rsid w:val="00F1171E"/>
    <w:rsid w:val="00F16DE2"/>
    <w:rsid w:val="00F16F85"/>
    <w:rsid w:val="00F201D2"/>
    <w:rsid w:val="00F23854"/>
    <w:rsid w:val="00F35CF4"/>
    <w:rsid w:val="00F36E8C"/>
    <w:rsid w:val="00F64355"/>
    <w:rsid w:val="00F72327"/>
    <w:rsid w:val="00FA022C"/>
    <w:rsid w:val="00FC6B67"/>
    <w:rsid w:val="00FD5E41"/>
    <w:rsid w:val="00FE40DA"/>
    <w:rsid w:val="00FF7C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1DF4B7"/>
  <w15:docId w15:val="{05ED1651-86B0-4043-BA61-50EF131131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C6B6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C6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C6B67"/>
  </w:style>
  <w:style w:type="paragraph" w:styleId="Footer">
    <w:name w:val="footer"/>
    <w:basedOn w:val="Normal"/>
    <w:link w:val="FooterChar"/>
    <w:uiPriority w:val="99"/>
    <w:unhideWhenUsed/>
    <w:rsid w:val="00FC6B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C6B67"/>
  </w:style>
  <w:style w:type="paragraph" w:styleId="BalloonText">
    <w:name w:val="Balloon Text"/>
    <w:basedOn w:val="Normal"/>
    <w:link w:val="BalloonTextChar"/>
    <w:uiPriority w:val="99"/>
    <w:semiHidden/>
    <w:unhideWhenUsed/>
    <w:rsid w:val="00FC6B6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C6B67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FC6B6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eastAsia="ja-JP"/>
    </w:rPr>
  </w:style>
  <w:style w:type="paragraph" w:styleId="ListParagraph">
    <w:name w:val="List Paragraph"/>
    <w:basedOn w:val="Normal"/>
    <w:uiPriority w:val="34"/>
    <w:qFormat/>
    <w:rsid w:val="005D1F15"/>
    <w:pPr>
      <w:ind w:left="720"/>
      <w:contextualSpacing/>
    </w:pPr>
  </w:style>
  <w:style w:type="table" w:styleId="TableGrid">
    <w:name w:val="Table Grid"/>
    <w:basedOn w:val="TableNormal"/>
    <w:uiPriority w:val="59"/>
    <w:rsid w:val="00974F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rwrr">
    <w:name w:val="rwrr"/>
    <w:basedOn w:val="DefaultParagraphFont"/>
    <w:rsid w:val="007F434C"/>
    <w:rPr>
      <w:color w:val="408CD9"/>
      <w:u w:val="single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27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1AB157A6A274FB99CFEAD7C6C04A20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C83E48E-9577-4934-99A1-53F83368E3C4}"/>
      </w:docPartPr>
      <w:docPartBody>
        <w:p w:rsidR="009B150C" w:rsidRDefault="00FD5562" w:rsidP="00FD5562">
          <w:pPr>
            <w:pStyle w:val="71AB157A6A274FB99CFEAD7C6C04A203"/>
          </w:pPr>
          <w:r>
            <w:rPr>
              <w:rFonts w:asciiTheme="majorHAnsi" w:eastAsiaTheme="majorEastAsia" w:hAnsiTheme="majorHAnsi" w:cstheme="majorBidi"/>
            </w:rPr>
            <w:t>[Type the 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MT">
    <w:altName w:val="Arial Unicode MS"/>
    <w:panose1 w:val="00000000000000000000"/>
    <w:charset w:val="88"/>
    <w:family w:val="auto"/>
    <w:notTrueType/>
    <w:pitch w:val="default"/>
    <w:sig w:usb0="00000001" w:usb1="08080000" w:usb2="00000010" w:usb3="00000000" w:csb0="001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FD5562"/>
    <w:rsid w:val="000C4B70"/>
    <w:rsid w:val="00117237"/>
    <w:rsid w:val="001A35A5"/>
    <w:rsid w:val="0023337A"/>
    <w:rsid w:val="00271C54"/>
    <w:rsid w:val="004C502A"/>
    <w:rsid w:val="00584321"/>
    <w:rsid w:val="006D7542"/>
    <w:rsid w:val="00735395"/>
    <w:rsid w:val="007A27E7"/>
    <w:rsid w:val="00843720"/>
    <w:rsid w:val="008B0DBF"/>
    <w:rsid w:val="008C28A6"/>
    <w:rsid w:val="008F2F2D"/>
    <w:rsid w:val="009B150C"/>
    <w:rsid w:val="009D7C8B"/>
    <w:rsid w:val="009F3C60"/>
    <w:rsid w:val="00A067CB"/>
    <w:rsid w:val="00B310F5"/>
    <w:rsid w:val="00D45E9C"/>
    <w:rsid w:val="00DB576F"/>
    <w:rsid w:val="00E54389"/>
    <w:rsid w:val="00EA24F1"/>
    <w:rsid w:val="00EF0F53"/>
    <w:rsid w:val="00F24CA8"/>
    <w:rsid w:val="00F27225"/>
    <w:rsid w:val="00FC4A1A"/>
    <w:rsid w:val="00FD55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1AB157A6A274FB99CFEAD7C6C04A203">
    <w:name w:val="71AB157A6A274FB99CFEAD7C6C04A203"/>
    <w:rsid w:val="00FD556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771F0FE-3AED-4970-B8B8-74B40B5B1A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35</TotalTime>
  <Pages>1</Pages>
  <Words>511</Words>
  <Characters>2586</Characters>
  <Application>Microsoft Office Word</Application>
  <DocSecurity>0</DocSecurity>
  <Lines>123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CE 3130                                                                                                                                                  Lab 5 – SHIFT, ROTATE and LOGIC OPERATIONS</vt:lpstr>
    </vt:vector>
  </TitlesOfParts>
  <Company/>
  <LinksUpToDate>false</LinksUpToDate>
  <CharactersWithSpaces>30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E 3130                                                                                                                                                  Lab 5 – SHIFT, ROTATE and LOGIC OPERATIONS</dc:title>
  <dc:creator>ramiri42</dc:creator>
  <cp:lastModifiedBy>Lewis Bates</cp:lastModifiedBy>
  <cp:revision>106</cp:revision>
  <cp:lastPrinted>2015-10-03T17:37:00Z</cp:lastPrinted>
  <dcterms:created xsi:type="dcterms:W3CDTF">2012-09-12T02:00:00Z</dcterms:created>
  <dcterms:modified xsi:type="dcterms:W3CDTF">2023-03-08T20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e82458e5cb5a682993dc0f5eacb02a9c1ff01a1f0685efa187e221775778e57</vt:lpwstr>
  </property>
</Properties>
</file>